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ตัวอย่างการเปลี่ยนแปลงของเทคโนโลยี</w:t>
      </w:r>
      <w:r>
        <w:t xml:space="preserve"> </w:t>
      </w:r>
      <w:r>
        <w:t xml:space="preserve">(27.19)</w:t>
      </w:r>
    </w:p>
    <w:p>
      <w:pPr>
        <w:pStyle w:val="Date"/>
      </w:pPr>
      <w:r>
        <w:t xml:space="preserve">วันพฤหัสบดีที่</w:t>
      </w:r>
      <w:r>
        <w:t xml:space="preserve"> </w:t>
      </w:r>
      <w:r>
        <w:t xml:space="preserve">6</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สียงดนตรี              สวัสดีค่ะนักเรียนคาพบกับครูอ้อมอีกเช่นเคยในวิชาเทคโนโลยีการออกแบบและเทคโนโลยีค่ะ นักเรียนทราบแล้วว่าวิชานี้ประกอบด้วยเนื้อหา 7 บทซึ่ง 3 บทแรก ในส่วนที่เรียกว่าเทคโนโลยีน่ารู้วันนี้เป็นวันที่ 2 ในบทที่ 2 นะคะ เรื่องว่า ตัวอย่างการเปลี่ยนแปลงของเทคโนโลยี     ส่งของหัวข้อดีก็คือนักเรียนสามารถ วิเคราะห์การเปลี่ยนแปลงของเทคโนโลยีทางการแพทย์และสิ่งแวดล้อมได้รวมถึงต้องสามารถ อัตราแนวโน้มเทคโนโลยีที่จะเกิดขึ้นในอนาคตได้เช่นเดียวกันจะวิเคราะห์อย่างไร  คาดการณ์อย่างไรวันนี้เราจะได้เรียนรู้กันนะคะ  หลายคนอาจสงสัยว่าทำไมต้องเป็นเรื่องของเทคโนโลยีทางการแพทย์ แล้วทำไมต้องเป็นด้านสิ่งแวดล้อม เพราะว่าในสถานการณ์ของลูกปัจจุบัน   กลุ่มประชากรที่จัดว่าเป็นกลุ่มผู้สูงวัยหรืออายุ 60 ปีขึ้นไปมีจำนวนเพิ่มมากขึ้น เพราะฉะนั้นอาจจะ เนื่องมาจากสาเหตุ   อัตราการเกิดลดลง หรือ  ประสิทธิภาพในการรักษาพยาบาล มาขึ้นก็จะทำให้ผู้สูงอายุมีจำนวนมาก ทั่วโลกแม้แต่สถิติของ ประเทศอาเซียน  ทางไปเปรียบเทียบกับต่างประเทศนั้นก็คือญี่ปุ่นเกาหลีใต้และปีนี้ เราจะเห็นว่าประเทศ  ไทย  มีสัดส่วนของประชากรถึงร้อยละ 15 36 เป็นผู้สูงวัยจากประชากรทั้งหมดนะคะ   15.30 น กลุ่มผู้สูงวัยท่า เทียบกับกลุ่มประเทศที่เอามาเปรียบเทียบกันนักเรียนจะเห็นว่าข้อมูลนี้ประเทศไทย ถือว่าอยู่ในอันดับ 4 ลองจากญี่ปุ่นเกาหลีใต้และจีน และเป็นสัดส่วนที่เป็นอันดับ 1 เมื่อเทียบกับกลุ่มประเทศอาเซียนเพราะฉะนั้นในฐานะที่เรา เป็น กำลังจะอยู่ในสังคมผู้สูงวัยเราต้องเรียนรู้การรักษาพยาบาล รวมถึง อีกทางประเด็นหนึ่งนั่นก็คือเทคโนโลยีทางการแพทย์นี่ถือว่าเป็นเทคโนโลยีที่ดี ช่วย ดำรงเผ่าพันธุ์มนุษย์  จำเป็นมีความสัมพันธ์ที่จะต้องเรียนรู้กัน  ในส่วนของเทคโนโลยีด้านนี้ อีกด้านนึงขาดสถานการณ์ด้านสิ่งแวดล้อม แน่นอนค่ะว่าเมื่อไหร่ก็ตามที่มีการพัฒนาโดยไม่ตระหนัก  ถึงผลกระทบด้านสิ่งแวดล้อมนี้ก็จะเกิดมลภาวะด้านต่างๆอย่างเช่น มลภาวะทางอากาศ ซึ่งเกิดจากการขยายตัวของเมืองหรือชุมชนเมืองการใช้รถยนต์  หรือการ   ทำธุรกิจ ภาคธุรกิจภาคอุตสาหกรรมก็อาจจะเกิดมลภาวะทางอากาศ รวมถึงสารปนเปื้อนที่ถูกปล่อยลงสู่แม่น้ำลำคลอง หรือทะเล  จากการผลิต ระบบทางอุตสาหกรรม ชุมชนที่มีความหนาแน่นรวมถึง   การกำจัดขยะที่ไม่เป็นระบบก็อาจก่อให้เกิดปัญหาทาง การจัดการขยะได้ด้วยเพราะฉะนั้นเราจึงต้องเรียนรู้เรื่องของเทคโนโลยีการ อนุรักษ์สิ่งแวดล้อมเพื่อที่จะช่วย  ให้   เรียนรู้และใช้เทคโนโลยีนั้นให้เกิดประโยชน์สูงสุดต่อสิ่งแวดล้อมด้วย นั่นจึงเป็นที่มาของ หัวข้อที่เราจะได้เรียนในวันนี้นะคะ   ก่อนอื่นขอทบทวนก่อนว่า  สาเหตุหรือการ เปลี่ยนไปของเทคโนโลยีนักเรียนจำได้ไหมหัวข้อที่แล้ว  มือกี่สาเหตุ มีกี่ปัจจัยคะ       มี 5 สาเหตุ  มี 5 ปัจจัยค่ะนั่นคือความต้องการของมนุษย์เพื่อที่จะแก้ไขปัญหา ใช่ไหมครับเป็นสาเหตุหรือปัจจัยหลักเลย องค์การกับองค์ความรู้และความก้าวหน้าของศาสตร์ต่างๆเศรษฐกิจสังคมและวัฒนธรรม รวมถึงสิ่งแวดล้อมชนะในวันนี้เรื่องของการพิจารณาลักษณะ การเปลี่ยนแปลงของเทคโนโลยีหนี้เราก็ต้องคำนึงถึงสาเหตุหรือปัจจัยเหล่านี้เสมอ เป็นองค์ประกอบหนึ่งที่จะช่วยพิจารณาการเปลี่ยนแปลงของเทคโนโลยีได้ด้วยนะคะ  กลับมาเริ่มพิจารณา การเปลี่ยนแปลงของเทคโนโลยีการค่ะ  เริ่มการเปลี่ยนแปลงทางเทคโนโลยีทางการแพทย์ และด้านสุขภาพนะคะ  อุปกรณ์ที่นักเรียนเห็นในภาพนี้    ว่าง เครื่องเป่าลมหรือซีแพค  เครื่องเป่าความดันลมมีลักษณะอย่างไรเป็นเทคโนโลยี 1 ที่ชุด เปิดขยายทางเดินหายใจสำหรับผู้ป่วยที่มีปัญหาเกี่ยวกับการนอนกรน นอนหลับไม่สนิท หรืออาจมีภาวะ หยุดหายใจขณะหลับเพราะฉะนั้นจึงมีเทคโนโลยี ตอนนี้ขึ้นมาเลือก  ว่าเครื่องเป่าความดันลมเครื่องเป่าความดันลม ทำงานอย่างไร มีการรุกรานจากภายนอกเข้าสู่ตัวนี้นะคะ  แผ่นกรองฝุ่น แล้วจึงผลิตแรงดันอากาศนั้นผ่าน  เข้าไป ทางท่อ นะคะ จนถึง ส่วนครอบ จมูกสำหรับผู้ใช้    แล้วก็ผ่านเข้าไปสู่ระบบทางเดินหายใจของผู้ใช้นั้นเอง  เพราะฉะนั้น มีสาเหตุหรือปัจจัยที่ทำให้เกิดเทคโนโลยีตรงนี้ขึ้นมา  เนื่องจากว่า มนุษย์นี่ล่ะค่ะมีความต้องการแก้ปัญหาการนอนกรนหรือการนอนหลับไม่สนิท ถึงความก้าวหน้าของวิทยาศาสตร์และเทคโนโลยี สามารถทำให้ผลิตเครื่องเป่าความดันลมหรือซีแพค   เครื่องมาได้  นักเรียนเห็นสภาพ  แบบนี้นะเห็นลักษณะการใช้งานที่ผู้ใช้ทุกวันนี้นักเรียนคิดว่า มีจำกัดหรือว่ามี   ปัญหาในการใช้หรือเปล่าคะ    ให้น้องคิดนะครับ จะมีข้อจำกัดไหม ช่วยในการนอนกรนด้านแล้วนะ   แน่นอนเขาอ่ะ อะไรเขาว่าหาเมื่อมีผู้ชายที่มีลักษณะแตกต่างกันนี่  ปัญหาหรือความไม่สะดวกก็ต้องเกิดขึ้น ไปแน่นอนในเรื่องของเครื่องซีแพพนี่  เรื่องของขนาดอุปกรณ์ที่ไม่เหมาะสม  สามารถคืนได้แน่นอนเพราะหน้าตาของแต่ละคนนี่แตกต่างกันใช่ไหมคะ รูปร่างหน้าตา ฉะนั้นอุปกรณ์ ก็อาจไม่เหมาะสมสำหรับบางคน หรือมีที่    มี  การใช้งานก็จะมีอาการข้างเคียง อย่างเช่นอาการคัดจมูกปวดจมูกเลือดกำเดาไหลหรือมีอาการ เปิดรอยปะใช้นานเกินไปแบบนี้ก็ถือว่าเป็นข้อจำกัดของเครื่องซีแพค ที่ทำให้ไม่สะดวก ต่อการใช้งาน   ถ้าเป็นแบบนี้นักเรียนสามารถคาดการณ์ได้ไหมคะว่า แล้ว  เครื่องช่วย ปัญหานอนกรนในอนาคตมันควรจะเป็นรูปแบบไหน    นักเรียนคิดว่าในไหนได้บ้างครับเพื่อที่จะ แก้    ขายหรือ แก้ปัญหาข้อจำกัดที่ณปัจจุบันนี้เครื่อง c pap มีปัญหาอยู่ ให้นักเรียนลองคิดนะคะ   ยังคิดไม่ออกแต่ว่า  ตอนนี้นะค่ะแนวโน้มที่จะเกิดขึ้น เกี่ยวกับเทคโนโลยีที่ช่วยแก้ปัญหาการนอนกรนนี่นะคะ     มันมีกลุ่มผู้ชายทางด้านวิทยาศาสตร์ทางการแพทย์นะคะ สามารถพัฒนา  เครื่องมือที่เรียกว่า  หมอนตุ๊กตาขานักเรียนมอต้นกะตาช่วยลดปัญหาการนอนลง นอนอย่างไร   เพราะว่ามีไมโครโฟนตรวจจับเสียงกรนค่ะ   แล้วก็นอกจากนี้ก็ยังมีอุปกรณ์ที่ตรวจวัดความเข้มข้นของ ความเข้มข้นของออกซิเจนในเลือด ที่ปลายนิ้วมือของผู้ไปด้วยหลังจากพี่เอก  มีการรับสัญญาณ ตรวจสอบเสียงกรนแล้วก็จะส่งสัญญาณไปให้ตุ๊กตานี่ แขนดันดันศีรษะของผู้ใหญ่ให้เปลี่ยนท่านอนได้เพื่อที่จะหายใจได้สะดวก  ช่องยิ่งขึ้น    สามารถแก้ปัญหาไม่ต้องมีอะไรมาครอบจมูกก็จะเกิด ความสะดวกต่อผู้ใช้ใช่ไหมคะก็ถือว่าเป็นแนวโน้มที่จะเกิดเทคโนโลยีขึ้น สังเกตดูการพัฒนาเทคโนโลยีประเภทนี้  เป็นการแก้ปัญหา เรื่องของความไม่สะดวกของผู้ใช้ได้ นักเรียนจะเห็นนะคะว่า การ อาการนี้ต้องมีอยู่บนพื้นฐานสภาพปัญหาหรือว่าสภาพการใช้งานที่มันไม่สะดวก ต่อการใช้งานนั้นเอง   ขายที่สุดแล้วตัวนี้ก็ยังคงเป็นแนวโน้มหรือเทคโนโลยีอยู่นะคะ เป็นต้นฉบับต้นแบบ ยังอยู่ในระดับ การทดลองอยู่เพราะฉะนั้นก็ยังอยู่ใน ยังไม่ได้นำมาใช้จริงในผู้ป่วยนะคะ  อีกตัวอย่างจริงค่ะ  เรื่องของการเปลี่ยนแปลงหูฟัง Repair ใช้ตรวจสภาพของผู้ป่วย ก่อนหน้านี้นะคะหูฟัง ในยุค โบยานนั้นทำจากไม้  แน่นอนทำจากไม้ก็ต้องมีปัญหาเรื่องของ ขนาด   2 หูฟังนี่แหละที่มันมีขนาดใหญ่เกินไปมีน้ำหนักมากเกินไปพกพาไม่สะดวก และ  ก็เป็นสาเหตุที่ทำให้ ต้องการแก้ไขปัญหานี้รวมถึงความก้าวหน้าของเทคโนโลยีด้านวัสดุ  และองค์ความรู้ด้านวิทยาศาสตร์เกี่ยวข้องกับเสียงนี่ ทำให้สามารถ ใช้ผลิต  หรือว่าพัฒนาต่อยอดมาเป็นหูฟังแพทย์ทั่วไปอย่างที่นักเรียนเห็นในรูป ว่าจะสามารถทำให้มีขนาดเล็ก มีน้ำหนักเบา  อย่างไรก็ตามหูฟังแพทย์ทั่วไปนี่ ตอนนี้ก็ยัง มีข้อจำกัดอยู่ อย่างเช่นมีเสียงรบกวน แล้วผู้ใช้หรือว่าแพทย์ผู้ วินิจฉัยหนี้  ก็ต้องใช้ความชำนาญ  เฉพาะบุคคล   ไม่สามารถ เสียงเป็นสัญญาณภาพให้เห็นได้เพราะฉะนั้น การก็ต้องแก้ปัญหาไปอีก  ตอนนี้ เนื่องจากมีความก้าวหน้าของเทคโนโลยีด้านอิเล็กทรอนิกส์และคอมพิวเตอร์  สามารถ  พัฒนาหูฟังแพทย์เป็น หูฟังอิเล็กทรอนิกส์เชื่อมต่อกับคอมพิวเตอร์ผ่านสัญญาณ Bluetooth ได้แล้วนะคะ มันก็สามารถ ทำให้เห็นสัญญาณ มีการแปลงสัญญาณเสียงเป็นสัญญาณภาพทำให้วินิจฉัยได้แม่นยำยิ่งขึ้น อย่างนี้ราคาคือตัวอย่างของการเปลี่ยนแปลงเทคโนโลยีทางการแพทย์ ที่เกิดจากข้อจำกัด  ขณะใช้ไปใช้ไปก็เกิดข้อจำกัดก็มีการพัฒนาขึ้นมาเรื่อยๆ  ก็ไม่แน่ว่าในอนาคตอนาคตนี้หูฟังแพทย์อาจจะอยู่ในรูปแบบอื่น  ก็  ต้องถูกพัฒนาปรับปรุงไปตามสภาพปัญหาที่เป็นอยู่  นี่ก็เป็นตัวอย่างของการเปลี่ยน แจ้งทางการแพทย์นะคะ      ตัวอย่างการเปลี่ยนแปลงเทคโนโลยีทางด้านสิ่งแวดล้อมราคา   นักเรียน ถึง  เทคโนโลยีอะไรบ้าง บรรจุภัณฑ์ขาดนักเรียนคะ  ตอนนี้  มีปัญหากันมากเรื่องของสิ่งแวดล้อมที่ มีบรรจุภัณฑ์ที่เป็นพลาสติก หรือวัสดุที่เป็นย่อยสลายยาก อย่างเช่น เริ่มต้นที่เราพิจารณากันบรรจุภัณฑ์ประเภทโฟม จริงๆแล้วก็มีข้อดีอยู่นะคะก็มีข้อดีอยู่อย่างเช่น สะดวก เราไม่ต้องล้างเพราะฉะนั้นก็ต้องสอดคล้องกับวิถีชีวิตที่มันต้องรีบเร่ง ทำงานใช่ไหมคะ อย่างไรก็ตามเขาก็มีข้อจำกัดข้อเสีย  องค์ประกอบ  คือสารสไตรีน ซึ่งเป็น อันตรายต่อร่างกายรวมทั้งเกิดจากการผลิต  ที่เกิดจากส่วนเกินในกระบวนการกลั่นน้ำมันปิโตรเลียมซึ่งมีปัญหาเรื่องการย่อยสลาย จึงส่งผลกระทบต่อสิ่งแวดล้อมเพราะฉะนั้นถึงแม้จะสะดวก  แต่ ถ้ามองในแง่สิ่งแวดล้อมนั้นเป็นอันตรายต่อสิ่งแวดล้อมมากเลยนะคะต้องมีการ  พัฒนาหรือ บรรจุภัณฑ์แบบนี้ไปอีก นักเรียนคิดว่าต้องทำแบบไหนคะ  ตอนนี้ค่ะ วันนี้มีบรรจุภัณฑ์ที่ทำจาก  วัสดุธรรมชาติ ซึ่งสกัดธรรมชาตินี้ทำจากอะไร ขอทำจาก    ใบไม้ค่ะ  ในพรุ่งนี้นะคะ ผู้นำมาก็เป็นพัฒนาวิศวกรรมศาสตร์   นำใบทองปาล์ม มาขึ้นรูปเป็นจานและชะอำ บรรจุภัณฑ์   ใส่น้ำร้อนก็ได้ สามารถย่อยสลายได้เองตามธรรมชาติ  ก็ถือว่าเป็นการแก้ไขปัญหาข้อจำกัดของโฟม  ใช่ไหมคะ ถ้านักเรียน คิดไปในแง่ของข้อจำกัดที่เรา  ใช้บรรจุภัณฑ์ที่ทำจากใบทองกวาวอันนี้นักเรียนคิดว่ามันจะมีปัญหาหรือข้อจำกัดอะไรบ้างคะ นักร้องคิดราคาว่า  บรรจุภัณฑ์จากธรรมชาตินี่  จะมีข้อจำกัดอะไรบ้าง    นักเรียนมีวันอาทิตย์นะคะ  อยากให้นักเรียนลองคิดซัก 30 วินาทีเพื่อที่จะเป็นแนวทางในการวิเคราะห์ต่อไป กูจะจับเวลานะครับ  มีข้อจำกัดอะไรบ้าง   นิดแล้วอ่ะ ยังไม่ใช้หรือเห็นบรรจุภัณฑ์ทราบข้อมูลหนี้   มีปัญหาอะไรบ้าง  จับเวลานะคะ  เริ่มค่ะ                                         เวลาค่ะ เป็นอย่างไรบ้างคะ  นักเรียนสามารถคิดค้นจำกัด หรือ  อาจจะเป็นปัญหาที่คาดว่าจะเกิดขึ้นจากการใช้บรรจุภัณฑ์ชนิดนี้ได้ไหมคะ อันนี้เป็นสิ่งที่ครูคิดไว้ ได้นะคะแบบเร็วๆ ครูคิดว่า   องคต หรือระยะเวลาในการใช้งานมันจะคงทนได้สักประมาณ   เท่าไหร่นะอาจจะมีปัญหาเรื่องความคงทนก็ได้ แล้วครูก็ยังคิดอีกว่า ไอ้ทองกวาว เป็นหวัด   มีเฉพาะที่หรือไม่ถ้าหากว่าครูอยากผลิต ในการค้าไปเลยอย่างที่จำนวนมากๆนี่ หยิบตัวนี้ อยู่ไหมกว่าจะมีเพียงพอต่อการผลิตหรือเปล่า   เป็นพืชท้องถิ่นหรือเปล่าอาจจะเกิดปัญหาขึ้นได้ นี่คือเป็นข้อจำกัดที่กูคิดได้แบบเร็วๆนะคะนักเรียนอาจจะมีมากกว่านี้นะคะ มองในแง่กข้อจำกัดในหัวข้อนี้ นักเรียนคิดว่า บรรจุภัณฑ์ที่  จะต้องผลิตจากวัสดุธรรมชาติเพื่อทดแทนโฟมนี่ ต้องมีลักษณะอย่างไรคะที่จะสามารถ  พัฒนาต่อจาก    ภาชนะหรือบรรจุภัณฑ์ พี่จากใบทองกวาว นักเรียนคิดว่าจะมี ลักษณะอย่างไรนี่ก็ถือว่าเป็นการคาดการณ์เป็นการคาดการณ์ในอนาคตโดยพิจารณาจากข้อจำกัด  ที่เราสมมุติว่าจะเกิดขึ้น หรือคาดว่าจะเกิดขึ้น  นะคะ  ลักษณะในอนาคตของบรรจุภัณฑ์จากวัสดุธรรมชาตินี้จะเป็นอย่างไร แน่นอนจากข้อจำกัดที่ครูคิดว่านักเรียนจะสามารถแยกออกไป เป็นประเด็นในแง่ที่เรียกว่า วัตถุดิบ นั่นก็คือบัตรข้อความอาจมีข้อจำกัดผลิตจำนวนมากๆ   เป็นพืชท้องถิ่น  ท้องถิ่นอาจจะไม่มี มองในแง่ของความคงทนนั่นก็แปลว่าคุณมองในแง่ของคุณภาพของบรรจุภัณฑ์ชนิดนี้ จะสามารถมี  คุณภาพประสิทธิภาพที่ดีหรือเปล่า  เพราะฉะนั้น การคาดการณ์ครูต้อง  การเพื่อแก้ไขข้อจำกัดนี้  เพราะฉะนั้น  การพัฒนาในอนาคตก็จะต้องมีแนวทางอย่างเช่น ใช้วัตถุดิบหรือพืชหรือ อะไรก็ตามที่มีอยู่ทั่วไป   หาง่ายมีปริมาณมากเพราะรัก เรามองว่ามันอาจมีข้อจำกัดในเรื่องของการผลิตจำนวนมากเพราะฉะนั้นเราก็ต้องใช้ ระเบียบหรือพืช ที่มีปริมาณมากไว้ก่อน  และในอนาคตมันก็อาจจะมีความก้าวหน้าทางวิทยาศาสตร์ ที่จะทำให้วัสดุนี้ มีความคงทนมากยิ่งขึ้น แล้วสามารถย่อยสลายตามธรรมชาติได้ดีด้วย โฆษณา Google คิดว่าน่าจะมีหรือว่าน่าจะพัฒนาได้นี่ก็คือการคาดการณ์ของคุณครูนะคะ ซึ่งมันจะออกมาในลักษณะไหนล่ะ   ออกมาในลักษณะ  เป็นจานชามหรือบรรจุภัณฑ์จากยากเพราะเห็นว่ามีอยู่ทั่วไปและมีปริมาณมาก จากใบไม้ก็ได้ใช่ไหมคะ  และก็ต้องด้วยความก้าวหน้าของวิทย์ที่ครูคิดว่า ธนาไปแล้ว น้าตอนอนาคตนั้น ก็อาจจะมีความคงทนมากยิ่งขึ้น  กันน้ำกันไฟหรือว่าย่อยสลายได้เร็ว  หรืออาจจะมีการพัฒนาเป็นบรรจุภัณฑ์ที่รับประทานได้เลย   จะสามารถลดขยะได้นะคะ  เราจะมีคุณสมบัติพิเศษอื่นๆก็ได้ซึ่งเราก็ ตั้งอยู่บนพื้นฐานของข้อจำกัด นี่ก็คือเป็นตัวอย่างของการคาดการณ์เทคโนโลยี   ในอนาคต เกี่ยวกับบรรจุภัณฑ์นะคะ โดยครูใช้พื้นฐานก็คือข้อจำกัดที่เราคิดว่ามันอาจจะเกิดข้อ จำกัดในการใช้นั้นเอง อีกตัวอย่างหนึ่งค่ะ  เรื่องของการอนุรักษ์สิ่งแวดล้อมนะคะ ตัวอย่างของการ   พิจารณาการเปลี่ยนแปลง  เชื้อเพลิงรถยนต์   นักเรียนทราบดีว่ารถยนต์นั้นต้องใช้เชื้อเพลิงในยุคเริ่มต้นนั้น ดูมันก็มี การใช้น้ำมันเบนซิน  ซึ่งเป็นผลิตภัณฑ์ที่ได้จากการ กลั่นน้ำมันดิบ  การนำมาผสมสารเพิ่มคุณภาพ โดยมีหัวเทียน เริ่มจุดระเบิดใช่ไหมคะ แต่ข้อจำกัดของเขาก็คือต่อ ขอให้เกิดมลภาวะ ทางอากาศจากการเผาไหม้ ฉะนั้นจึงมีการพัฒนาเป็น  น้ำมันแก๊สโซฮอล์  น้ำมันแก๊สโซฮอล์เกิดจากการใช้น้ำมันเบนซิน ที่สกัดได้จากพืชผลทางการเกษตร น่าจะเป็นการใช้ประโยชน์ในทางการเกษตรได้ด้วย นะคะ  ตัวนี้นะคะ  เขาจะมีประโยชน์ตรงที่ว่ามันเพิ่มมูลค่าทางเศรษฐกิจ พืชผลทางการเกษตร  แล้วก็สามารถลด ระวังภาวะทางอากาศ 20-25 เปอร์เซ็นต์  แต่ก็ยังไม่ดีที่สุดก็ยังมีการพัฒนามาอีก  เรียกว่ารถโดนไฮบริด รถยนต์ที่ขับเคลื่อนด้วยน้ำมันเชื้อเพลิงและไฟฟ้า ซึ่ง  สามารถลดมลภาวะ ทางอากาศได้ถึง 50 เปอร์เซ็นต์เลยทีเดียว  นักเรียน  หยุดแค่นี้ ยังค่ะ ยังนะคะ เพราะว่า  ยังมี เทคโนโลยี ขึ้นมาทดแทนได้อีกนะคะ มันก็คือ รถยนต์ไฟฟ้าค่ะ รถยนต์ไฟฟ้านี่ ขับเคลื่อนด้วยพลังงานไฟฟ้า มันไม่นอนไม่เกิด ไม่ก่อให้เกิดมลภาวะ  มลพิษทางอากาศนะคะ จะเก็บไฟฟ้าในไว้แบตเตอรี่แล้วก็นำมาใช้ในการขับเคลื่อนมอเตอร์ ดูเหมือนว่าจะแก้ไขปัญหาด้านมลภาวะทางอากาศได้แล้ว  แล้วนักเรียนคิดว่า รถยนต์ไฟฟ้าที่มีข้อจำกัด  หรือว่ามันจะถูกพัฒนาไปในทิศทางไหน    น่ากินนะคะว่า ทำงานว่าลดมลภาวะได้แล้ว  มีข้อจำกัดอะไรอีก    ถ้านักเรียนพิจารณานะคะก็จะเห็นว่า รถไฟฟ้า รถยนต์ไฟฟ้าตอนนี้ส่วนใหญ่มันเป็นรถยนต์รุ่นเล็ก  ใช้สำหรับ ใช้ในเมืองในระยะสั้นๆ มีสถานีบริการชาร์จไฟฟ้าอยู่เป็นระยะระยะแล้วก็มี งาน ชาร์จ ต้องใช้ระยะเวลานานจึงไม่สะดวกเลย   จึงต้องมีการพัฒนา  ต้องมีการพัฒนา เรือให้  ลบข้อจำกัด ข้อนี้นะคะ  นักเรียนคิดว่า อะไรจะสามารถ  แก้ไขปัญหานี้ได้คะ  ในอนาคต เอาเป็นอย่างนี้ค่ะ รูปร่างหน้าตาของรถยนต์ น่าสนใจไหมคะ เอาว่ามีแนวคิดการพัฒนา อยู่บนพื้นฐานที่เรียกว่า เนื่องจากรถยนต์ไฟฟ้า รถยนต์รุ่นเล็ก    เพราะฉะนั้น ก็เลยมีแนวคิดว่าต้องมีการพัฒนา  หาแหล่งพลังงานที่มีอยู่ ทั่วไป  จะได้ไม่ต้องใช้สถานีชาร์จไฟฟ้า ก็คือการใช้แผงโซล่าเซลล์นั่นเอง ขายโซล่าเซลล์ หลังคารถไปเลย แล้วก็เปลี่ยนพลังงานแสงอาทิตย์เป็นพลังงานไฟฟ้า น่าจะมีการพัฒนา  ความเร็วและ    พัฒนาประสิทธิภาพของเครื่องยนต์ให้สามารถเดินทางนั้นได้ไกล นี่ก็เป็นการคาดการณ์ในอนาคตซึ่งจะต้องใช้  ความรู้ ในหลายๆด้านเลยเช่นวิทยาศาสตร์ วิศวกรรมศาสตร์และเทคโนโลยีในด้านต่างๆ  ที่ช่วยในการขับเคลื่อน เครื่องยนต์ วิธีใช้โซล่าเซลล์  ก็เป็นแนวคิดการพัฒนา หลายบริษัท  ที่พยายามทำอยู่  เพื่อนำไปสู่การใช้รถยนต์ที่  เป็นมิตรต่อสิ่งแวดล้อมแล้วก็มีประสิทธิภาพดี  นี่ก็เป็นตัวอย่าง ของเทคโนโลยี  ทางด้าน สิ่งแวดล้อมด้วยนะคะ   นักเรียนสังเกตไหมคะว่า   ที่ผ่านมาครูได้นำเสนอ อาการคลัช ต้องใช้หลักฐานอะไรในการคาดการณ์คะ   เช่น   งานคัดการบรรจุภัณฑ์จากวัสดุธรรมชาติ กูก็คาดการณ์จากข้อจำกัดใช่ไหมคะ จากข้อจำกัดที่ คิดว่าอาจจะเกิดขึ้น อย่างเช่น  รถยนต์ไฟฟ้า   แนวคิดการพัฒนา  เกิดจากข้อจำกัดที่เกิดจากการใช้ในระบบตอนนี้ โฆษณาหลักการที่ใช้ในการคาดการณ์  เทคโนโลยีในอนาคต  มันเป็นการคาดการณ์บนฐานความรู้ที่น่าเชื่อถือ  และก็มีความเป็นไปได้ นอกจากนี้ก็ต้อง ลืมไม่ได้เลย ต้องพิจารณาจากสาเหตุหรือปัจจัย ที่ส่งผลต่อการเปลี่ยนแปลงของเทคโนโลยีนั้นๆ มึงแน่นอนขามีเรื่องของ ปัญหาและความต้องการของมนุษย์นี่แหละ  เป็นตัวผลักดันที่สำคัญ รวมถึงความก้าวหน้าหรืออาจต่างๆร่วมด้วยสังคมเศรษฐกิจและสิ่งแวดล้อม หรือสาเหตุ เช่นกัน  นี่ก็คือ เป็นหลักการที่ทำให้ เราได้สามารถคาดการณ์เทคโนโลยีในอนาคตนั้นได้นะคะ สำหรับนักเรียนคนใดที่ อยากปรึกษาเพิ่มเติม เกี่ยวกับ  อุปกรณ์หรือเทคโนโลยีทางการแพทย์ที่เรียกว่า AV นักเรียนครูสามารถ ตามลิงก์นี้ ใช้คิวอาร์โค้ดนี้ไปศึกษาเพิ่มเติมได้  เป็นเทคโนโลยี   คนแบบดูหน้าตาก็ร้องอย่างไร  สุพรรณที่ผลิตจากวัสดุด้วย   I love you นักเรียนอาบน้ำ เพิ่มเติม จะได้  แนวคิดในการทำ พัฒนา  ให้ดียิ่งขึ้น  Google สรุปว่า  นี่แหละค่ะ สาเหตุ อนาถ การเปลี่ยนแปลงเทคโนโลยี   นี้ แร็พน่าอยู่ตลอดเวลา อยู่กับสาเหตุหรือปัจจัยต่างๆที่ เคยได้กล่าวไว้นะ เพราะฉะนั้น  เอาใจกันเป็นแปลงของปีนี้แหละ   การวิเคราะห์ปัจจัยต่างๆ เปลี่ยนนั้น มีกี่ สามารถ RE แนะนำได้    ใช่แล้วนักเรียนก็ต้อง   ผลกระทบของเทคโนโลยีด้วยซึ่ง มีทั้งดี  มีทั้งไม่ดี  ก็จะทำให้เรารู้เท่าทันและใช้เทคโนโลยีนั้นได้อย่าง คุ้มค่าและเป็นประโยชน์ ก็หวังว่า ในเนื้อหาบทที่ 2 เรื่องของการเปลี่ยนแปลงเทคโนโลยีซึ่ง  ครูได้อธิบายให้นักเรียนได้ฟังนั้น  ว่าจะสามารถทำให้นักเรียนเข้าใจและนำไปใช้ได้อย่าง  ดียิ่งขึ้นนะคะ กันใหม่ในหัวข้อถัดไปสวัสดีค่ะ  เสียงดนตรี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ตัวอย่างการเปลี่ยนแปลงของเทคโนโลยี (27.19)</dc:title>
  <dc:creator/>
  <cp:keywords/>
  <dcterms:created xsi:type="dcterms:W3CDTF">2024-06-06T03:58:09Z</dcterms:created>
  <dcterms:modified xsi:type="dcterms:W3CDTF">2024-06-06T03: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6 มิถุนายน 2567 เวลา 09.00 น.</vt:lpwstr>
  </property>
  <property fmtid="{D5CDD505-2E9C-101B-9397-08002B2CF9AE}" pid="3" name="subtitle">
    <vt:lpwstr/>
  </property>
</Properties>
</file>